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79C8BD" w14:textId="6FACE5A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Nam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Journal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Journa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of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Gastrointestina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Oncology</w:t>
      </w:r>
    </w:p>
    <w:p w14:paraId="5316DBB1" w14:textId="519252C8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Manuscrip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NO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78296</w:t>
      </w:r>
    </w:p>
    <w:p w14:paraId="2EF6F7C2" w14:textId="03F62F4E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Manuscrip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Type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T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DITOR</w:t>
      </w:r>
    </w:p>
    <w:p w14:paraId="538B9AE0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DC17591" w14:textId="1A60496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Nutritio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deprivatio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affect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ytotoxic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effec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D8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i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hepatocellular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arcinoma</w:t>
      </w:r>
    </w:p>
    <w:p w14:paraId="71C80E9E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2E5C686" w14:textId="34BA2C80" w:rsidR="00A77B3E" w:rsidRPr="002F3380" w:rsidRDefault="002F3380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Y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8D6711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2F3380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a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function</w:t>
      </w:r>
    </w:p>
    <w:p w14:paraId="63FDD7B9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C49B445" w14:textId="59928F0A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Chun</w:t>
      </w:r>
      <w:r w:rsidR="002F3380">
        <w:rPr>
          <w:rFonts w:ascii="Book Antiqua" w:hAnsi="Book Antiqua" w:cs="Book Antiqua" w:hint="eastAsia"/>
          <w:color w:val="000000"/>
          <w:lang w:eastAsia="zh-CN"/>
        </w:rPr>
        <w:t>-Y</w:t>
      </w:r>
      <w:r w:rsidRPr="002F3380">
        <w:rPr>
          <w:rFonts w:ascii="Book Antiqua" w:eastAsia="Book Antiqua" w:hAnsi="Book Antiqua" w:cs="Book Antiqua"/>
          <w:color w:val="000000"/>
        </w:rPr>
        <w:t>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an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Shua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u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</w:p>
    <w:p w14:paraId="5295694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8F56538" w14:textId="4B91739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hun</w:t>
      </w:r>
      <w:r w:rsidR="002F3380">
        <w:rPr>
          <w:rFonts w:ascii="Book Antiqua" w:hAnsi="Book Antiqua" w:cs="Book Antiqua" w:hint="eastAsia"/>
          <w:b/>
          <w:bCs/>
          <w:color w:val="000000"/>
          <w:lang w:eastAsia="zh-CN"/>
        </w:rPr>
        <w:t>-Y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eterin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hobiolog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1226FA">
        <w:rPr>
          <w:rFonts w:ascii="Book Antiqua" w:hAnsi="Book Antiqua" w:cs="Book Antiqua"/>
          <w:color w:val="000000"/>
          <w:lang w:eastAsia="zh-CN"/>
        </w:rPr>
        <w:t>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093902AB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6B280E1E" w14:textId="74B6C86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proofErr w:type="spellStart"/>
      <w:r w:rsidRPr="002F3380">
        <w:rPr>
          <w:rFonts w:ascii="Book Antiqua" w:eastAsia="Book Antiqua" w:hAnsi="Book Antiqua" w:cs="Book Antiqua"/>
          <w:b/>
          <w:bCs/>
          <w:color w:val="000000"/>
        </w:rPr>
        <w:t>Shuai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The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ffil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spita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eji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ngzh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310006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eji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2F3380">
        <w:rPr>
          <w:rFonts w:ascii="Book Antiqua" w:hAnsi="Book Antiqua" w:cs="Book Antiqua" w:hint="eastAsia"/>
          <w:color w:val="000000"/>
          <w:lang w:eastAsia="zh-CN"/>
        </w:rPr>
        <w:t>Province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</w:t>
      </w:r>
    </w:p>
    <w:p w14:paraId="7AB2975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30651450" w14:textId="5A1498BA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M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rger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1226FA">
        <w:rPr>
          <w:rFonts w:ascii="Book Antiqua" w:hAnsi="Book Antiqua" w:cs="Book Antiqua"/>
          <w:color w:val="000000"/>
          <w:lang w:eastAsia="zh-CN"/>
        </w:rPr>
        <w:t>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30C918F4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DCF24F4" w14:textId="5781908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signe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l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t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ro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se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naliz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nuscri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qu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a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hip.</w:t>
      </w:r>
    </w:p>
    <w:p w14:paraId="7EC97616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1C414D8" w14:textId="663969D6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M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DVM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Postdoctoral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Fellow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rger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20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NexG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eci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ildin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03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Hit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ree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F51EDF">
        <w:rPr>
          <w:rFonts w:ascii="Book Antiqua" w:hAnsi="Book Antiqua" w:cs="Book Antiqua" w:hint="eastAsia"/>
          <w:color w:val="000000"/>
          <w:lang w:eastAsia="zh-CN"/>
        </w:rPr>
        <w:t>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min@health.missouri.edu</w:t>
      </w:r>
    </w:p>
    <w:p w14:paraId="2A6056D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CF07509" w14:textId="344D291D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8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3FC6A892" w14:textId="60081643" w:rsidR="00A77B3E" w:rsidRPr="00E20A4C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July</w:t>
      </w:r>
      <w:r w:rsidR="008D671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28,</w:t>
      </w:r>
      <w:r w:rsidR="008D671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2022</w:t>
      </w:r>
    </w:p>
    <w:p w14:paraId="433DBBC3" w14:textId="51E90C51" w:rsidR="00A77B3E" w:rsidRPr="00E37CBB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2436A" w:rsidRPr="0052436A">
        <w:rPr>
          <w:rFonts w:ascii="Book Antiqua" w:eastAsia="Book Antiqua" w:hAnsi="Book Antiqua" w:cs="Book Antiqua"/>
          <w:bCs/>
          <w:color w:val="000000"/>
        </w:rPr>
        <w:t>August 16, 2022</w:t>
      </w:r>
    </w:p>
    <w:p w14:paraId="3258EFB2" w14:textId="35B6FD97" w:rsidR="00A77B3E" w:rsidRPr="002F3380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1B01" w:rsidRPr="00205091">
        <w:rPr>
          <w:rFonts w:ascii="Book Antiqua" w:eastAsia="Book Antiqua" w:hAnsi="Book Antiqua" w:cs="Book Antiqua"/>
          <w:bCs/>
          <w:color w:val="000000"/>
        </w:rPr>
        <w:t>September</w:t>
      </w:r>
      <w:r w:rsidR="00FF1B01" w:rsidRPr="00F666DE">
        <w:rPr>
          <w:rFonts w:ascii="Book Antiqua" w:eastAsia="Book Antiqua" w:hAnsi="Book Antiqua" w:cs="Book Antiqua"/>
          <w:bCs/>
          <w:color w:val="000000"/>
        </w:rPr>
        <w:t xml:space="preserve"> 15, 2022</w:t>
      </w:r>
    </w:p>
    <w:p w14:paraId="4963918B" w14:textId="748A6746" w:rsidR="00A77B3E" w:rsidRPr="002F3380" w:rsidRDefault="0052436A" w:rsidP="002F338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lang w:eastAsia="zh-CN"/>
        </w:rPr>
        <w:br w:type="page"/>
      </w:r>
      <w:r w:rsidR="00A03F72" w:rsidRPr="002F3380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BD36D2C" w14:textId="17BFA1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HCC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ldwid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gen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it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irus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coh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bu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ord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alcoh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ease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i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i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ess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unresectabl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globu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ucin-dom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aining-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/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ymphocyte-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e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v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perfor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RF1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ranzym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ZMB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kin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fer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amma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cr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ph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fere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F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ZM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a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u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ivo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o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ons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</w:p>
    <w:p w14:paraId="490FE522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01D63361" w14:textId="3F8945C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</w:p>
    <w:p w14:paraId="117DC48B" w14:textId="77777777" w:rsidR="00A77B3E" w:rsidRDefault="00A77B3E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6E87936" w14:textId="77777777" w:rsidR="00130F68" w:rsidRPr="00026CB8" w:rsidRDefault="00130F68" w:rsidP="00130F68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594F010F" w14:textId="77777777" w:rsidR="00130F68" w:rsidRPr="00130F68" w:rsidRDefault="00130F68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9184352" w14:textId="6934D786" w:rsidR="00CD0E5E" w:rsidRPr="00200899" w:rsidRDefault="00D11F01" w:rsidP="00CD0E5E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643B3D"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A03F72" w:rsidRPr="002F3380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</w:t>
      </w:r>
      <w:r w:rsidR="0075120D">
        <w:rPr>
          <w:rFonts w:ascii="Book Antiqua" w:hAnsi="Book Antiqua" w:cs="Book Antiqua" w:hint="eastAsia"/>
          <w:color w:val="000000"/>
          <w:lang w:eastAsia="zh-CN"/>
        </w:rPr>
        <w:t>Y</w:t>
      </w:r>
      <w:r w:rsidR="00A03F72"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a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effe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A03F72" w:rsidRPr="002F338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A03F72" w:rsidRPr="002F3380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2022;</w:t>
      </w:r>
      <w:r w:rsidR="00CD0E5E" w:rsidRPr="00164ED5">
        <w:rPr>
          <w:rFonts w:ascii="Book Antiqua" w:eastAsia="Book Antiqua" w:hAnsi="Book Antiqua" w:cs="Book Antiqua"/>
          <w:color w:val="000000"/>
        </w:rPr>
        <w:t xml:space="preserve"> </w:t>
      </w:r>
      <w:r w:rsidR="00CD0E5E" w:rsidRPr="001447E0">
        <w:rPr>
          <w:rFonts w:ascii="Book Antiqua" w:eastAsia="Book Antiqua" w:hAnsi="Book Antiqua" w:cs="Book Antiqua"/>
          <w:color w:val="000000"/>
        </w:rPr>
        <w:t>14(</w:t>
      </w:r>
      <w:r w:rsidR="00CD0E5E">
        <w:rPr>
          <w:rFonts w:ascii="Book Antiqua" w:hAnsi="Book Antiqua" w:cs="Book Antiqua" w:hint="eastAsia"/>
          <w:color w:val="000000"/>
          <w:lang w:eastAsia="zh-CN"/>
        </w:rPr>
        <w:t>9</w:t>
      </w:r>
      <w:r w:rsidR="00CD0E5E" w:rsidRPr="001447E0">
        <w:rPr>
          <w:rFonts w:ascii="Book Antiqua" w:eastAsia="Book Antiqua" w:hAnsi="Book Antiqua" w:cs="Book Antiqua"/>
          <w:color w:val="000000"/>
        </w:rPr>
        <w:t xml:space="preserve">): </w:t>
      </w:r>
      <w:r w:rsidR="00AA34AC">
        <w:rPr>
          <w:rFonts w:ascii="Book Antiqua" w:hAnsi="Book Antiqua" w:cs="Book Antiqua" w:hint="eastAsia"/>
          <w:color w:val="000000"/>
          <w:lang w:eastAsia="zh-CN"/>
        </w:rPr>
        <w:t>188</w:t>
      </w:r>
      <w:r w:rsidR="003302BB">
        <w:rPr>
          <w:rFonts w:ascii="Book Antiqua" w:hAnsi="Book Antiqua" w:cs="Book Antiqua" w:hint="eastAsia"/>
          <w:color w:val="000000"/>
          <w:lang w:eastAsia="zh-CN"/>
        </w:rPr>
        <w:t>7</w:t>
      </w:r>
      <w:r w:rsidR="00CD0E5E" w:rsidRPr="001447E0">
        <w:rPr>
          <w:rFonts w:ascii="Book Antiqua" w:eastAsia="Book Antiqua" w:hAnsi="Book Antiqua" w:cs="Book Antiqua"/>
          <w:color w:val="000000"/>
        </w:rPr>
        <w:t>-</w:t>
      </w:r>
      <w:r w:rsidR="00AA34AC">
        <w:rPr>
          <w:rFonts w:ascii="Book Antiqua" w:hAnsi="Book Antiqua" w:cs="Book Antiqua" w:hint="eastAsia"/>
          <w:color w:val="000000"/>
          <w:lang w:eastAsia="zh-CN"/>
        </w:rPr>
        <w:t>18</w:t>
      </w:r>
      <w:r w:rsidR="004C61E3">
        <w:rPr>
          <w:rFonts w:ascii="Book Antiqua" w:hAnsi="Book Antiqua" w:cs="Book Antiqua" w:hint="eastAsia"/>
          <w:color w:val="000000"/>
          <w:lang w:eastAsia="zh-CN"/>
        </w:rPr>
        <w:t>9</w:t>
      </w:r>
      <w:r w:rsidR="003302BB">
        <w:rPr>
          <w:rFonts w:ascii="Book Antiqua" w:hAnsi="Book Antiqua" w:cs="Book Antiqua" w:hint="eastAsia"/>
          <w:color w:val="000000"/>
          <w:lang w:eastAsia="zh-CN"/>
        </w:rPr>
        <w:t>1</w:t>
      </w:r>
    </w:p>
    <w:p w14:paraId="02DB492E" w14:textId="2F88AE70" w:rsidR="00CD0E5E" w:rsidRDefault="00CD0E5E" w:rsidP="00CD0E5E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B47AED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67401B">
        <w:rPr>
          <w:rFonts w:ascii="Book Antiqua" w:eastAsia="Book Antiqua" w:hAnsi="Book Antiqua" w:cs="Book Antiqua"/>
          <w:color w:val="000000"/>
        </w:rPr>
        <w:t>https://www.wjgnet.com/1948-5204/full/v14/i</w:t>
      </w:r>
      <w:r>
        <w:rPr>
          <w:rFonts w:ascii="Book Antiqua" w:hAnsi="Book Antiqua" w:cs="Book Antiqua" w:hint="eastAsia"/>
          <w:color w:val="000000"/>
          <w:lang w:eastAsia="zh-CN"/>
        </w:rPr>
        <w:t>9</w:t>
      </w:r>
      <w:r w:rsidRPr="0067401B">
        <w:rPr>
          <w:rFonts w:ascii="Book Antiqua" w:eastAsia="Book Antiqua" w:hAnsi="Book Antiqua" w:cs="Book Antiqua"/>
          <w:color w:val="000000"/>
        </w:rPr>
        <w:t>/</w:t>
      </w:r>
      <w:r w:rsidR="00AA34AC">
        <w:rPr>
          <w:rFonts w:ascii="Book Antiqua" w:hAnsi="Book Antiqua" w:cs="Book Antiqua" w:hint="eastAsia"/>
          <w:color w:val="000000"/>
          <w:lang w:eastAsia="zh-CN"/>
        </w:rPr>
        <w:t>188</w:t>
      </w:r>
      <w:r w:rsidR="003302BB">
        <w:rPr>
          <w:rFonts w:ascii="Book Antiqua" w:hAnsi="Book Antiqua" w:cs="Book Antiqua" w:hint="eastAsia"/>
          <w:color w:val="000000"/>
          <w:lang w:eastAsia="zh-CN"/>
        </w:rPr>
        <w:t>7</w:t>
      </w:r>
      <w:r w:rsidRPr="0067401B">
        <w:rPr>
          <w:rFonts w:ascii="Book Antiqua" w:eastAsia="Book Antiqua" w:hAnsi="Book Antiqua" w:cs="Book Antiqua"/>
          <w:color w:val="000000"/>
        </w:rPr>
        <w:t>.htm</w:t>
      </w:r>
    </w:p>
    <w:p w14:paraId="20E9B3BC" w14:textId="666D5FEB" w:rsidR="00A77B3E" w:rsidRPr="002F3380" w:rsidRDefault="00CD0E5E" w:rsidP="00CD0E5E">
      <w:pPr>
        <w:spacing w:line="360" w:lineRule="auto"/>
        <w:jc w:val="both"/>
        <w:rPr>
          <w:rFonts w:ascii="Book Antiqua" w:hAnsi="Book Antiqua"/>
        </w:rPr>
      </w:pPr>
      <w:r w:rsidRPr="00B47AED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1447E0">
        <w:rPr>
          <w:rFonts w:ascii="Book Antiqua" w:eastAsia="Book Antiqua" w:hAnsi="Book Antiqua" w:cs="Book Antiqua"/>
          <w:color w:val="000000"/>
        </w:rPr>
        <w:t>https://dx.doi.org/10.4251/wjgo.v14.i</w:t>
      </w:r>
      <w:r>
        <w:rPr>
          <w:rFonts w:ascii="Book Antiqua" w:hAnsi="Book Antiqua" w:cs="Book Antiqua" w:hint="eastAsia"/>
          <w:color w:val="000000"/>
          <w:lang w:eastAsia="zh-CN"/>
        </w:rPr>
        <w:t>9</w:t>
      </w:r>
      <w:r w:rsidRPr="001447E0">
        <w:rPr>
          <w:rFonts w:ascii="Book Antiqua" w:eastAsia="Book Antiqua" w:hAnsi="Book Antiqua" w:cs="Book Antiqua"/>
          <w:color w:val="000000"/>
        </w:rPr>
        <w:t>.</w:t>
      </w:r>
      <w:r w:rsidR="00AA34AC">
        <w:rPr>
          <w:rFonts w:ascii="Book Antiqua" w:hAnsi="Book Antiqua" w:cs="Book Antiqua" w:hint="eastAsia"/>
          <w:color w:val="000000"/>
          <w:lang w:eastAsia="zh-CN"/>
        </w:rPr>
        <w:t>188</w:t>
      </w:r>
      <w:r w:rsidR="003302BB">
        <w:rPr>
          <w:rFonts w:ascii="Book Antiqua" w:hAnsi="Book Antiqua" w:cs="Book Antiqua" w:hint="eastAsia"/>
          <w:color w:val="000000"/>
          <w:lang w:eastAsia="zh-CN"/>
        </w:rPr>
        <w:t>7</w:t>
      </w:r>
    </w:p>
    <w:p w14:paraId="40A0F65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7A17F0B3" w14:textId="2A14E030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unresectabl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eckpoi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kin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perfor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ranzym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programm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lay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ivo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o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onse.</w:t>
      </w:r>
    </w:p>
    <w:p w14:paraId="78CF97B7" w14:textId="79281E16" w:rsidR="00A77B3E" w:rsidRPr="002F3380" w:rsidRDefault="00E20A4C" w:rsidP="002F338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TO</w:t>
      </w:r>
      <w:r w:rsidR="008D671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t>THE</w:t>
      </w:r>
      <w:r w:rsidR="008D671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t>EDITOR</w:t>
      </w:r>
    </w:p>
    <w:p w14:paraId="4EFC3CF8" w14:textId="3B9F1CBE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as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nt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ublish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e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e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HCC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optosi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im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worldwide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gen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it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irus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coh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bu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ord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alcoh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e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i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i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rogression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3DBBC8BD" w14:textId="3F03D531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unresectabl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atient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D-1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-cell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mmunoglobul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mucin-doma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ontaining-3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/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ymphocyte-activa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3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produc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ti-tum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ytokines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uch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terfer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amma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(IFN-γ)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necrosi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lpha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(TNF-α)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5,6]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ferenc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tudy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depriva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lutamin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decreas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ecre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perforin</w:t>
      </w:r>
      <w:proofErr w:type="spellEnd"/>
      <w:r w:rsidR="008D6711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ranzyme</w:t>
      </w:r>
      <w:proofErr w:type="spellEnd"/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B</w:t>
      </w:r>
      <w:r w:rsidR="008D6711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D8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HCC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eckpoi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ors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arge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D-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-ligan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D-L1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lymphocyte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CTLA-4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D6711">
        <w:rPr>
          <w:rFonts w:ascii="Book Antiqua" w:eastAsia="Book Antiqua" w:hAnsi="Book Antiqua" w:cs="Book Antiqua"/>
          <w:color w:val="000000"/>
          <w:vertAlign w:val="superscript"/>
        </w:rPr>
        <w:t>7,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.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o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ru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ministration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pro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nivol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nti-PD1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bin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ipilim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ipilim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nti-CTLA-4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rt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condition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9-11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rthermo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-ar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mer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ptor-enginee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mi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D6711">
        <w:rPr>
          <w:rFonts w:ascii="Book Antiqua" w:eastAsia="Book Antiqua" w:hAnsi="Book Antiqua" w:cs="Book Antiqua"/>
          <w:color w:val="000000"/>
          <w:vertAlign w:val="superscript"/>
        </w:rPr>
        <w:t>12,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6810E1E9" w14:textId="2931981C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Accum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ic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e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-po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special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immunity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Asn</w:t>
      </w:r>
      <w:proofErr w:type="spellEnd"/>
      <w:r w:rsidRPr="002F3380">
        <w:rPr>
          <w:rFonts w:ascii="Book Antiqua" w:eastAsia="Book Antiqua" w:hAnsi="Book Antiqua" w:cs="Book Antiqua"/>
          <w:color w:val="000000"/>
        </w:rPr>
        <w:t>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asparaginas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ministra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mi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mb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SLC1A5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lastRenderedPageBreak/>
        <w:t>cell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a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D6711">
        <w:rPr>
          <w:rFonts w:ascii="Book Antiqua" w:eastAsia="Book Antiqua" w:hAnsi="Book Antiqua" w:cs="Book Antiqua"/>
          <w:color w:val="000000"/>
        </w:rPr>
        <w:t>As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v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nha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r w:rsidRPr="008D6711">
        <w:rPr>
          <w:rFonts w:ascii="Book Antiqua" w:eastAsia="Book Antiqua" w:hAnsi="Book Antiqua" w:cs="Book Antiqua"/>
          <w:i/>
          <w:color w:val="000000"/>
        </w:rPr>
        <w:t>e.g.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-OVA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creati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ignificant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ultip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d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r w:rsidRPr="008D6711">
        <w:rPr>
          <w:rFonts w:ascii="Book Antiqua" w:eastAsia="Book Antiqua" w:hAnsi="Book Antiqua" w:cs="Book Antiqua"/>
          <w:i/>
          <w:color w:val="000000"/>
        </w:rPr>
        <w:t>e</w:t>
      </w:r>
      <w:r w:rsidR="008D6711" w:rsidRPr="008D6711">
        <w:rPr>
          <w:rFonts w:ascii="Book Antiqua" w:hAnsi="Book Antiqua" w:cs="Book Antiqua" w:hint="eastAsia"/>
          <w:i/>
          <w:color w:val="000000"/>
          <w:lang w:eastAsia="zh-CN"/>
        </w:rPr>
        <w:t>.</w:t>
      </w:r>
      <w:r w:rsidRPr="008D6711">
        <w:rPr>
          <w:rFonts w:ascii="Book Antiqua" w:eastAsia="Book Antiqua" w:hAnsi="Book Antiqua" w:cs="Book Antiqua"/>
          <w:i/>
          <w:color w:val="000000"/>
        </w:rPr>
        <w:t>g.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-OV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lanoma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h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ynergis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/PD-L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lock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treatment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o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on-essent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er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qu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rolife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romo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cleoti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biosynthesi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ddition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qu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m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bset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co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acta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tam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hion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eutr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acid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Und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ow-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onsum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nh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sul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ilu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blockade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-deri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act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hib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cytotoxicity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cum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ong-ch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(LCFA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own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nzym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mpa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catabolism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progra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athway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ompe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acid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refo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lutaminase</w:t>
      </w:r>
      <w:proofErr w:type="spellEnd"/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amidohydrolas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nzy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ener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u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6AB78D05" w14:textId="630F1D5A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Diffe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ver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indoleami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,3</w:t>
      </w:r>
      <w:proofErr w:type="gramEnd"/>
      <w:r w:rsidRPr="002F3380">
        <w:rPr>
          <w:rFonts w:ascii="Book Antiqua" w:eastAsia="Book Antiqua" w:hAnsi="Book Antiqua" w:cs="Book Antiqua"/>
          <w:color w:val="000000"/>
        </w:rPr>
        <w:t>-dioxygenase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lev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ra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vel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2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anwhi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mo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-cultu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F1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infil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model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a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le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y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ydro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ptor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crophag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lastRenderedPageBreak/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il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cr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ph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TNFα)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2F3380">
        <w:rPr>
          <w:rFonts w:ascii="Book Antiqua" w:eastAsia="Book Antiqua" w:hAnsi="Book Antiqua" w:cs="Book Antiqua"/>
          <w:color w:val="000000"/>
        </w:rPr>
        <w:t>IFNγ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ncrea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uc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enocarcinom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</w:t>
      </w:r>
      <w:r w:rsidR="000C3C32">
        <w:rPr>
          <w:rFonts w:ascii="Book Antiqua" w:eastAsia="Book Antiqua" w:hAnsi="Book Antiqua" w:cs="Book Antiqua"/>
          <w:color w:val="000000"/>
        </w:rPr>
        <w:t>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ol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</w:p>
    <w:p w14:paraId="1EA9EFCE" w14:textId="5EB55D36" w:rsidR="00A77B3E" w:rsidRPr="007D06D2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m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opt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ysfun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nding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gh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r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vestig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le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chanism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lp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lutaminolys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L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y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pecies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inositide-3-k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(</w:t>
      </w:r>
      <w:r w:rsidRPr="00E20A4C">
        <w:rPr>
          <w:rFonts w:ascii="Book Antiqua" w:eastAsia="Book Antiqua" w:hAnsi="Book Antiqua" w:cs="Book Antiqua"/>
          <w:bCs/>
          <w:color w:val="000000"/>
        </w:rPr>
        <w:t>Figure</w:t>
      </w:r>
      <w:r w:rsidR="008D6711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Cs/>
          <w:color w:val="000000"/>
        </w:rPr>
        <w:t>1</w:t>
      </w:r>
      <w:r w:rsidRPr="00E20A4C">
        <w:rPr>
          <w:rFonts w:ascii="Book Antiqua" w:eastAsia="Book Antiqua" w:hAnsi="Book Antiqua" w:cs="Book Antiqua"/>
          <w:color w:val="000000"/>
        </w:rPr>
        <w:t>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</w:t>
      </w:r>
      <w:r w:rsidRPr="002F3380">
        <w:rPr>
          <w:rFonts w:ascii="Book Antiqua" w:eastAsia="Book Antiqua" w:hAnsi="Book Antiqua" w:cs="Book Antiqua"/>
          <w:color w:val="000000"/>
        </w:rPr>
        <w:t>espectivel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1A5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kn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alanine-serine-cyste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2</w:t>
      </w:r>
      <w:r w:rsidR="004104D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di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porta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SLC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6A14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9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38A1-5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ul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an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id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hosphorylation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y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ru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ir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icarboxy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c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m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synthesi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u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7D06D2">
        <w:rPr>
          <w:rFonts w:ascii="Book Antiqua" w:hAnsi="Book Antiqua" w:cs="Book Antiqua" w:hint="eastAsia"/>
          <w:color w:val="000000"/>
          <w:lang w:eastAsia="zh-CN"/>
        </w:rPr>
        <w:t>-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7D06D2">
        <w:rPr>
          <w:rFonts w:ascii="Book Antiqua" w:hAnsi="Book Antiqua" w:cs="Book Antiqua" w:hint="eastAsia"/>
          <w:color w:val="000000"/>
          <w:lang w:eastAsia="zh-CN"/>
        </w:rPr>
        <w:t>-</w:t>
      </w:r>
      <w:r w:rsidRPr="002F3380">
        <w:rPr>
          <w:rFonts w:ascii="Book Antiqua" w:eastAsia="Book Antiqua" w:hAnsi="Book Antiqua" w:cs="Book Antiqua"/>
          <w:color w:val="000000"/>
        </w:rPr>
        <w:t>specif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lymphoma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anwhi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u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erge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rateg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.</w:t>
      </w:r>
    </w:p>
    <w:p w14:paraId="78617664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E07E23F" w14:textId="777777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REFERENCES</w:t>
      </w:r>
    </w:p>
    <w:p w14:paraId="1F7F77E9" w14:textId="2E42FD42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GM</w:t>
      </w:r>
      <w:r w:rsidRPr="009776F0">
        <w:rPr>
          <w:rFonts w:ascii="Book Antiqua" w:eastAsia="Book Antiqua" w:hAnsi="Book Antiqua" w:cs="Book Antiqua"/>
          <w:bCs/>
          <w:color w:val="000000"/>
        </w:rPr>
        <w:t>,</w:t>
      </w:r>
      <w:r w:rsidR="008D6711" w:rsidRPr="009776F0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m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optosi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Gastrointest</w:t>
      </w:r>
      <w:proofErr w:type="spellEnd"/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Onco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color w:val="000000"/>
        </w:rPr>
        <w:t>14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124</w:t>
      </w:r>
      <w:r>
        <w:rPr>
          <w:rFonts w:ascii="Book Antiqua" w:hAnsi="Book Antiqua" w:cs="Book Antiqua" w:hint="eastAsia"/>
          <w:color w:val="000000"/>
          <w:lang w:eastAsia="zh-CN"/>
        </w:rPr>
        <w:t>-</w:t>
      </w:r>
      <w:r w:rsidRPr="00E20A4C">
        <w:rPr>
          <w:rFonts w:ascii="Book Antiqua" w:eastAsia="Book Antiqua" w:hAnsi="Book Antiqua" w:cs="Book Antiqua"/>
          <w:color w:val="000000"/>
        </w:rPr>
        <w:t>114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4251/wjgo.v14.i6.1124]</w:t>
      </w:r>
    </w:p>
    <w:p w14:paraId="7827E422" w14:textId="4B9CC75F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u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erla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ieg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versan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erjomataram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Jema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r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ob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atistic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OBO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tim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cid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rtal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orldwi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8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untri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9-24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53833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22/caac.21660]</w:t>
      </w:r>
    </w:p>
    <w:p w14:paraId="2D67D8ED" w14:textId="7F42C7D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besi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abe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llitu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diovas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sease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cto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le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k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tion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Endocrinol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085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00297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89/fendo.2021.808526]</w:t>
      </w:r>
    </w:p>
    <w:p w14:paraId="03F9B738" w14:textId="219C301B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Sangro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rob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ervás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Stubb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Rev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Gastro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Hepa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color w:val="000000"/>
        </w:rPr>
        <w:t>1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525-54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75-021-00438-0]</w:t>
      </w:r>
    </w:p>
    <w:p w14:paraId="1DF69EE3" w14:textId="481C858E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Kim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D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o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E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J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ssoc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etwe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ev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-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eatur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5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936-1950.e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014535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53/j.gastro.2018.08.030]</w:t>
      </w:r>
    </w:p>
    <w:p w14:paraId="193A1F24" w14:textId="388CC708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e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i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L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mo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CD8(</w:t>
      </w:r>
      <w:proofErr w:type="gramEnd"/>
      <w:r w:rsidRPr="00E20A4C">
        <w:rPr>
          <w:rFonts w:ascii="Book Antiqua" w:eastAsia="Book Antiqua" w:hAnsi="Book Antiqua" w:cs="Book Antiqua"/>
          <w:color w:val="000000"/>
        </w:rPr>
        <w:t>+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opt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stoper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curr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2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87-89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47388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02/ijc.25397]</w:t>
      </w:r>
    </w:p>
    <w:p w14:paraId="65C97627" w14:textId="72BC68AF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Ji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i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sigh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eckpoi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hibi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mbin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i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chanism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775-279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54190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7150/ijbs.70691]</w:t>
      </w:r>
    </w:p>
    <w:p w14:paraId="7CC69A58" w14:textId="7714A00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l-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Khoueiry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B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ng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ud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s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o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oj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ell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y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e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opr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el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ru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e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asta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vol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eckMat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040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en-labe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on-comparativ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h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/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lastRenderedPageBreak/>
        <w:t>d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ca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an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7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389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492-250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43464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S0140-6736(17)31046-2]</w:t>
      </w:r>
    </w:p>
    <w:p w14:paraId="6A1C1C8D" w14:textId="0231A4C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Saung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losof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sa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nogh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eme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drigue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otlan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u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v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oldber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heore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azdu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ashoyin-Aj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prov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mmary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vol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lu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pilim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evious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rafenib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Oncologi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97-80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97330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02/onco.13819]</w:t>
      </w:r>
    </w:p>
    <w:p w14:paraId="53802D5B" w14:textId="2452E6B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Fessas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se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ee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zafr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harmapur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fe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qas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uzaffa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vai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e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ulumull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mka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ettin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eneve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ildebr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ressia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bugaba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rsone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u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imass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rr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nat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st-regis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eri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volum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ernatio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ud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mmunother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86839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36/jitc-2020-001033]</w:t>
      </w:r>
    </w:p>
    <w:p w14:paraId="7758D79E" w14:textId="1F9BA998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D'Alessio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imass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ortelli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nat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lock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ur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ear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tu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spec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Hepatocell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87-89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38643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2147/JHC.S284440]</w:t>
      </w:r>
    </w:p>
    <w:p w14:paraId="2654C741" w14:textId="048B839C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Rochigneux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nez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uglaudr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bann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ilaber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op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iolog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tiona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ul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ar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h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45084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90/cancers13020271]</w:t>
      </w:r>
    </w:p>
    <w:p w14:paraId="1D6CD006" w14:textId="5DF829B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rge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Cell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bty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F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FLD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in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8985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86950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89/fmed.2021.789859]</w:t>
      </w:r>
    </w:p>
    <w:p w14:paraId="72752DA0" w14:textId="11C7AF8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nanaprakasam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N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dg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ll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ss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icente-Muño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Warmoe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edra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Quinte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erau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de-Arella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ssad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Zhe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os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tern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u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E20A4C">
        <w:rPr>
          <w:rFonts w:ascii="Book Antiqua" w:eastAsia="Book Antiqua" w:hAnsi="Book Antiqua" w:cs="Book Antiqua"/>
          <w:color w:val="000000"/>
        </w:rPr>
        <w:t>-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nd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tri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635-64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69478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2255-020-0219-4]</w:t>
      </w:r>
    </w:p>
    <w:p w14:paraId="14643CDA" w14:textId="186AB49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1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u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i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nhanc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C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ignalli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tenti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pons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5-8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42049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56-020-00615-4]</w:t>
      </w:r>
    </w:p>
    <w:p w14:paraId="647F360F" w14:textId="19C9DF42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Di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Biase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m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ar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reati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ta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gul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Exp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9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6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69-288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162818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84/jem.20182044]</w:t>
      </w:r>
    </w:p>
    <w:p w14:paraId="7F49C67F" w14:textId="471C6FF1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a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antu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ris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ondott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hn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mbors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inolf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ur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a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alm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Verwa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iss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su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oukhale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enrique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s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rezz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rawczy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ied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nfred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ic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n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G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er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sent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Cell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ans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7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48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17857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17.01.014]</w:t>
      </w:r>
    </w:p>
    <w:p w14:paraId="4C50E94D" w14:textId="352CEEA1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E20A4C">
        <w:rPr>
          <w:rFonts w:ascii="Book Antiqua" w:eastAsia="Book Antiqua" w:hAnsi="Book Antiqua" w:cs="Book Antiqua"/>
          <w:color w:val="000000"/>
        </w:rPr>
        <w:t>1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Reina-Campo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arpi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oldrat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W.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mmuno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18-73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98108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77-021-00537-8]</w:t>
      </w:r>
    </w:p>
    <w:p w14:paraId="57130FDB" w14:textId="0590B237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Kumagai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o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taha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negashi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oga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mad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ri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kumur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on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tana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kuok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gi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tana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war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shinakamu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gi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e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wazo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ukam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id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ha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oshi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nn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keyas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rasaw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ka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okag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zu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hi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wat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kamo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waz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e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r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za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subo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tab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noshi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o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ta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ishikaw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c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mo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gul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igh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ycoly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-218.e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09059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cell.2022.01.001]</w:t>
      </w:r>
    </w:p>
    <w:p w14:paraId="11541915" w14:textId="2211B88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lia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9776F0">
        <w:rPr>
          <w:rFonts w:ascii="Book Antiqua" w:eastAsia="Book Antiqua" w:hAnsi="Book Antiqua" w:cs="Book Antiqua"/>
          <w:bCs/>
          <w:color w:val="000000"/>
        </w:rPr>
        <w:t>,</w:t>
      </w:r>
      <w:r w:rsidR="008D6711" w:rsidRPr="009776F0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hn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otarangel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rm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ei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ee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aig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ct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pons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ter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tiliz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ccin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ignal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22.06.008]</w:t>
      </w:r>
    </w:p>
    <w:p w14:paraId="6252E9E8" w14:textId="4C2DF7E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anzo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enti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alc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odrean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v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us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ibert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imond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n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eyz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praggin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lastRenderedPageBreak/>
        <w:t>Patt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Le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cchett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ucc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Warg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odighi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lise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Dwy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erro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v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priol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reenber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raett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e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cum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ong-ch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riv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ntrapancreatic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Exp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49116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84/jem.20191920]</w:t>
      </w:r>
    </w:p>
    <w:p w14:paraId="21E45ABA" w14:textId="234083EE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Ringel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E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rijver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ak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toz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arcía-Cañavera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assaw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ll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Junej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guy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o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Fleu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romble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cob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lig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yg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r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binowitz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aig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be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83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848-1866.e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30170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ell.2020.11.009]</w:t>
      </w:r>
    </w:p>
    <w:p w14:paraId="50794532" w14:textId="397E878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Bes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A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bs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ethumadhav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ersberg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egró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bri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oldfo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ell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beyseke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arnham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Dona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Weed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rm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odd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ree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llie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ngsbu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therl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D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lutaminas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K11-/Lkb1-defic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74-887.e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50429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22.04.003]</w:t>
      </w:r>
    </w:p>
    <w:p w14:paraId="57606EC5" w14:textId="6BD123CA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Qi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u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tenti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P1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ryptophanylati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rfa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wnregula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mmunother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32616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36/jitc-2021-002840]</w:t>
      </w:r>
    </w:p>
    <w:p w14:paraId="29867314" w14:textId="22E8B0C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Hezaveh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nd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lötg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ala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mort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iud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Queved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ufe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rünwal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oerst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harlang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khija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cGuig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hokh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ha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'Ka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allin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var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ugh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hilpot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rook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cGah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yptophan-deri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b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ry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ydro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cep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crophag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Immun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4-340.e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13935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immuni.2022.01.006]</w:t>
      </w:r>
    </w:p>
    <w:p w14:paraId="25F9953E" w14:textId="7F89801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ansport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Cell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ol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0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84-39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99796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molcel.2020.09.006]</w:t>
      </w:r>
    </w:p>
    <w:p w14:paraId="72DF303B" w14:textId="2C384767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E20A4C">
        <w:rPr>
          <w:rFonts w:ascii="Book Antiqua" w:eastAsia="Book Antiqua" w:hAnsi="Book Antiqua" w:cs="Book Antiqua"/>
          <w:color w:val="000000"/>
        </w:rPr>
        <w:t>2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Desdín-Micó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to-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ered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ittelbrun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itochondr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51-5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903210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mito.2017.10.006]</w:t>
      </w:r>
    </w:p>
    <w:p w14:paraId="774A36ED" w14:textId="009CC0E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ompkin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eld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uckhors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oterm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F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ls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uchan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puska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w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r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onthonp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erb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upu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it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yl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A4C">
        <w:rPr>
          <w:rFonts w:ascii="Book Antiqua" w:eastAsia="Book Antiqua" w:hAnsi="Book Antiqua" w:cs="Book Antiqua"/>
          <w:color w:val="000000"/>
        </w:rPr>
        <w:t>Disrup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ta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r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C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y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w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igenesis.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9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608-2619.e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148407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elrep.2019.07.098]</w:t>
      </w:r>
    </w:p>
    <w:p w14:paraId="752A06B9" w14:textId="7A2F1513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Nabe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zu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oriya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suo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waha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rai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kena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sukaw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shi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info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i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tri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09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737-375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030285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11/cas.13827]</w:t>
      </w:r>
    </w:p>
    <w:p w14:paraId="1CD90E40" w14:textId="7AC20718" w:rsidR="00A77B3E" w:rsidRPr="002F3380" w:rsidRDefault="0090760A" w:rsidP="002F338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br w:type="page"/>
      </w:r>
      <w:r w:rsidR="00A03F72" w:rsidRPr="002F3380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E046CDE" w14:textId="58FC5F4F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24DA">
        <w:rPr>
          <w:rFonts w:ascii="Book Antiqua" w:hAnsi="Book Antiqua" w:cs="Book Antiqua" w:hint="eastAsia"/>
          <w:color w:val="000000"/>
          <w:lang w:eastAsia="zh-CN"/>
        </w:rPr>
        <w:t>A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l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fli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est.</w:t>
      </w:r>
    </w:p>
    <w:p w14:paraId="1AD1534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6B754B7F" w14:textId="1B369400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pen-acc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el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-h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di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l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er-revie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ter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r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tribu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corda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re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ttribu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-N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4.0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cen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rmi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tribu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mi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a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i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p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commerci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cen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riv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erm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vid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igi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per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commercia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ee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0DDE2C85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F5E94A7" w14:textId="5F5DD0BF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rovenanc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and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eer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review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v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d.</w:t>
      </w:r>
    </w:p>
    <w:p w14:paraId="0A799633" w14:textId="3BC913EB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model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ing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lind</w:t>
      </w:r>
    </w:p>
    <w:p w14:paraId="7583D999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5E3FAFD3" w14:textId="4474FD12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tarted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8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4C492B8F" w14:textId="37A09F3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Firs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decision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9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2E18FB18" w14:textId="414426BD" w:rsidR="00A77B3E" w:rsidRPr="00DD1DDA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Articl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in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ress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0760A" w:rsidRPr="0052436A">
        <w:rPr>
          <w:rFonts w:ascii="Book Antiqua" w:eastAsia="Book Antiqua" w:hAnsi="Book Antiqua" w:cs="Book Antiqua"/>
          <w:bCs/>
          <w:color w:val="000000"/>
        </w:rPr>
        <w:t>August 16, 2022</w:t>
      </w:r>
    </w:p>
    <w:p w14:paraId="0F65A203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904FBD8" w14:textId="7FD7EB49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Specialt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type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B04F2" w:rsidRPr="00E700C2">
        <w:rPr>
          <w:rFonts w:ascii="Book Antiqua" w:eastAsia="微软雅黑" w:hAnsi="Book Antiqua" w:cs="宋体"/>
        </w:rPr>
        <w:t>Oncology</w:t>
      </w:r>
    </w:p>
    <w:p w14:paraId="5F3E747E" w14:textId="58DD9D2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Country/Territor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rigin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7A07FC9B" w14:textId="2498AF81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report’s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cientific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qualit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F72C9A9" w14:textId="3E95C7A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A</w:t>
      </w:r>
      <w:proofErr w:type="gram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Excellent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</w:p>
    <w:p w14:paraId="11AF1BE8" w14:textId="5E546A56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Ve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ood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</w:p>
    <w:p w14:paraId="05CE6003" w14:textId="491981B1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ood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59460690" w14:textId="7B9590C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Fair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6E76BA58" w14:textId="510A54D3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oor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5BD7C1B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3AE426DC" w14:textId="6E8F0942" w:rsidR="009A0247" w:rsidRDefault="00A03F72" w:rsidP="002F338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-Reviewe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W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LL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L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>
        <w:rPr>
          <w:rFonts w:ascii="Book Antiqua" w:hAnsi="Book Antiqua" w:cs="Book Antiqua" w:hint="eastAsia"/>
          <w:color w:val="000000"/>
          <w:lang w:eastAsia="zh-CN"/>
        </w:rPr>
        <w:t>A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W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LL</w:t>
      </w:r>
    </w:p>
    <w:p w14:paraId="5DB39BCA" w14:textId="77777777" w:rsidR="009A0247" w:rsidRPr="002F3380" w:rsidRDefault="009A0247" w:rsidP="002F3380">
      <w:pPr>
        <w:spacing w:line="360" w:lineRule="auto"/>
        <w:jc w:val="both"/>
        <w:rPr>
          <w:rFonts w:ascii="Book Antiqua" w:hAnsi="Book Antiqua"/>
        </w:rPr>
        <w:sectPr w:rsidR="009A0247" w:rsidRPr="002F3380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C6E1F2" w14:textId="28D178B0" w:rsidR="00A77B3E" w:rsidRDefault="00A03F72" w:rsidP="002F33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Legends</w:t>
      </w:r>
    </w:p>
    <w:p w14:paraId="25D6EF23" w14:textId="4C80BA4B" w:rsidR="00EB5FD7" w:rsidRPr="00EB5FD7" w:rsidRDefault="00E6328F" w:rsidP="00E6328F">
      <w:pPr>
        <w:tabs>
          <w:tab w:val="left" w:pos="970"/>
        </w:tabs>
        <w:spacing w:line="360" w:lineRule="auto"/>
        <w:jc w:val="both"/>
        <w:rPr>
          <w:rFonts w:ascii="Book Antiqua" w:hAnsi="Book Antiqua"/>
          <w:lang w:eastAsia="zh-CN"/>
        </w:rPr>
      </w:pPr>
      <w:bookmarkStart w:id="0" w:name="_GoBack"/>
      <w:r>
        <w:rPr>
          <w:rFonts w:ascii="Book Antiqua" w:hAnsi="Book Antiqua"/>
          <w:noProof/>
          <w:lang w:eastAsia="zh-CN"/>
        </w:rPr>
        <w:drawing>
          <wp:inline distT="0" distB="0" distL="0" distR="0" wp14:anchorId="7634B94E" wp14:editId="6FED858B">
            <wp:extent cx="5944467" cy="319008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8296\pdf\78296-g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467" cy="3190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1A0CC9C" w14:textId="66D426D9" w:rsidR="00D2203D" w:rsidRDefault="00A03F72" w:rsidP="0077253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1</w:t>
      </w:r>
      <w:r w:rsidR="008D6711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Glutamin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metabolism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impacts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cell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differentiation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and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tumor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growth.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fer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mi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mb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kn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alanine-serine-cyste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2</w:t>
      </w:r>
      <w:r w:rsidRPr="002F3380">
        <w:rPr>
          <w:rFonts w:ascii="Book Antiqua" w:eastAsia="Book Antiqua" w:hAnsi="Book Antiqua" w:cs="Book Antiqua"/>
          <w:color w:val="000000"/>
        </w:rPr>
        <w:t>)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z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lutaminolys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L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lp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Th17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y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pecies</w:t>
      </w:r>
      <w:r w:rsidR="009D55E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inositide-3-K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ectivel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an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id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ryla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y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ru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ir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icarboxy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c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>
        <w:rPr>
          <w:rFonts w:ascii="Book Antiqua" w:eastAsia="Book Antiqua" w:hAnsi="Book Antiqua" w:cs="Book Antiqua"/>
          <w:color w:val="000000"/>
        </w:rPr>
        <w:t>carcinoma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m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.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MPC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M</w:t>
      </w:r>
      <w:r w:rsidR="0077253D" w:rsidRPr="002F3380">
        <w:rPr>
          <w:rFonts w:ascii="Book Antiqua" w:eastAsia="Book Antiqua" w:hAnsi="Book Antiqua" w:cs="Book Antiqua"/>
          <w:color w:val="000000"/>
        </w:rPr>
        <w:t>itochondrial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pyruvat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carrier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CA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T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ricarboxylic acid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SLC1A5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2F3380">
        <w:rPr>
          <w:rFonts w:ascii="Book Antiqua" w:eastAsia="Book Antiqua" w:hAnsi="Book Antiqua" w:cs="Book Antiqua"/>
          <w:color w:val="000000"/>
        </w:rPr>
        <w:t>Solut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carri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family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memb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5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GLS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proofErr w:type="spellStart"/>
      <w:r w:rsidR="0077253D">
        <w:rPr>
          <w:rFonts w:ascii="Book Antiqua" w:hAnsi="Book Antiqua" w:cs="Book Antiqua" w:hint="eastAsia"/>
          <w:color w:val="000000"/>
          <w:lang w:eastAsia="zh-CN"/>
        </w:rPr>
        <w:t>G</w:t>
      </w:r>
      <w:r w:rsidR="0077253D" w:rsidRPr="002F3380">
        <w:rPr>
          <w:rFonts w:ascii="Book Antiqua" w:eastAsia="Book Antiqua" w:hAnsi="Book Antiqua" w:cs="Book Antiqua"/>
          <w:color w:val="000000"/>
        </w:rPr>
        <w:t>lutaminolysis</w:t>
      </w:r>
      <w:proofErr w:type="spellEnd"/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OXPH</w:t>
      </w:r>
      <w:r w:rsidR="0077253D">
        <w:rPr>
          <w:rFonts w:ascii="Book Antiqua" w:hAnsi="Book Antiqua" w:cs="Book Antiqua" w:hint="eastAsia"/>
          <w:color w:val="000000"/>
          <w:lang w:eastAsia="zh-CN"/>
        </w:rPr>
        <w:t>O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S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O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xidative phosphorylation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OR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arget of Rapamycin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h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2F3380">
        <w:rPr>
          <w:rFonts w:ascii="Book Antiqua" w:eastAsia="Book Antiqua" w:hAnsi="Book Antiqua" w:cs="Book Antiqua"/>
          <w:color w:val="000000"/>
        </w:rPr>
        <w:t>T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help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PIK3IP1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P</w:t>
      </w:r>
      <w:r w:rsidR="0077253D" w:rsidRPr="002F3380">
        <w:rPr>
          <w:rFonts w:ascii="Book Antiqua" w:eastAsia="Book Antiqua" w:hAnsi="Book Antiqua" w:cs="Book Antiqua"/>
          <w:color w:val="000000"/>
        </w:rPr>
        <w:t>hosphoinositide-3-Kinas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Interacting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Protein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ROS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R</w:t>
      </w:r>
      <w:r w:rsidR="0077253D" w:rsidRPr="002F3380">
        <w:rPr>
          <w:rFonts w:ascii="Book Antiqua" w:eastAsia="Book Antiqua" w:hAnsi="Book Antiqua" w:cs="Book Antiqua"/>
          <w:color w:val="000000"/>
        </w:rPr>
        <w:t>eactiv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oxygen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species</w:t>
      </w:r>
      <w:r w:rsidR="0077253D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212D039C" w14:textId="77777777" w:rsidR="00D2203D" w:rsidRDefault="00D2203D" w:rsidP="00D2203D">
      <w:pPr>
        <w:jc w:val="center"/>
        <w:rPr>
          <w:rFonts w:ascii="Book Antiqua" w:hAnsi="Book Antiqua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</w:p>
    <w:p w14:paraId="56F047C5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5AFE3113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64AD7DF1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6EC570CC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278531AE" w14:textId="38077C0E" w:rsidR="00D2203D" w:rsidRDefault="00D2203D" w:rsidP="00D2203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F163F68" wp14:editId="4B8B3F48">
            <wp:extent cx="2499360" cy="1440180"/>
            <wp:effectExtent l="0" t="0" r="0" b="0"/>
            <wp:docPr id="3" name="图片 3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FA585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280DB9D5" w14:textId="77777777" w:rsidR="00D2203D" w:rsidRDefault="00D2203D" w:rsidP="00D2203D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319EE40A" w14:textId="77777777" w:rsidR="00D2203D" w:rsidRDefault="00D2203D" w:rsidP="00D2203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79F2E4C" w14:textId="77777777" w:rsidR="00D2203D" w:rsidRDefault="00D2203D" w:rsidP="00D2203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0BFEB34" w14:textId="77777777" w:rsidR="00D2203D" w:rsidRDefault="00D2203D" w:rsidP="00D2203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DAF22AE" w14:textId="77777777" w:rsidR="00D2203D" w:rsidRDefault="00D2203D" w:rsidP="00D2203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12D21932" w14:textId="77777777" w:rsidR="00D2203D" w:rsidRDefault="00D2203D" w:rsidP="00D2203D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11D5E8B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7EC0C9FE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45120AC3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6033AD7C" w14:textId="15F5F235" w:rsidR="00D2203D" w:rsidRDefault="00D2203D" w:rsidP="00D2203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538B46EE" wp14:editId="44589917">
            <wp:extent cx="1447800" cy="1440180"/>
            <wp:effectExtent l="0" t="0" r="0" b="0"/>
            <wp:docPr id="2" name="图片 2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3554C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643C29FC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73239F88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38AC0F54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3BD4EB26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724DDE47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305542F4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51F6598A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72D5E73C" w14:textId="77777777" w:rsidR="00D2203D" w:rsidRDefault="00D2203D" w:rsidP="00D2203D">
      <w:pPr>
        <w:jc w:val="center"/>
        <w:rPr>
          <w:rFonts w:ascii="Book Antiqua" w:hAnsi="Book Antiqua"/>
        </w:rPr>
      </w:pPr>
    </w:p>
    <w:p w14:paraId="1314DC6A" w14:textId="77777777" w:rsidR="00D2203D" w:rsidRDefault="00D2203D" w:rsidP="00D2203D">
      <w:pPr>
        <w:jc w:val="right"/>
        <w:rPr>
          <w:rFonts w:ascii="Book Antiqua" w:hAnsi="Book Antiqua"/>
          <w:color w:val="000000" w:themeColor="text1"/>
        </w:rPr>
      </w:pPr>
    </w:p>
    <w:p w14:paraId="22588C7A" w14:textId="77777777" w:rsidR="00D2203D" w:rsidRDefault="00D2203D" w:rsidP="00D2203D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2DEFE295" w14:textId="77777777" w:rsidR="00A77B3E" w:rsidRPr="00D2203D" w:rsidRDefault="00A77B3E" w:rsidP="0077253D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A77B3E" w:rsidRPr="00D22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8A58D0" w15:done="0"/>
  <w15:commentEx w15:paraId="32FCACE3" w15:paraIdParent="518A58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0F6B4" w16cex:dateUtc="2022-07-31T17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8A58D0" w16cid:durableId="2690CA73"/>
  <w16cid:commentId w16cid:paraId="32FCACE3" w16cid:durableId="2690F6B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8CEBDC" w14:textId="77777777" w:rsidR="008154E9" w:rsidRDefault="008154E9" w:rsidP="00E20A4C">
      <w:r>
        <w:separator/>
      </w:r>
    </w:p>
  </w:endnote>
  <w:endnote w:type="continuationSeparator" w:id="0">
    <w:p w14:paraId="2C716097" w14:textId="77777777" w:rsidR="008154E9" w:rsidRDefault="008154E9" w:rsidP="00E20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370132" w14:textId="77777777" w:rsidR="008D6711" w:rsidRPr="00E20A4C" w:rsidRDefault="008D6711" w:rsidP="00E20A4C">
    <w:pPr>
      <w:pStyle w:val="a4"/>
      <w:jc w:val="right"/>
      <w:rPr>
        <w:rFonts w:ascii="Book Antiqua" w:hAnsi="Book Antiqua"/>
        <w:sz w:val="24"/>
        <w:szCs w:val="24"/>
      </w:rPr>
    </w:pPr>
    <w:r w:rsidRPr="00E20A4C">
      <w:rPr>
        <w:rFonts w:ascii="Book Antiqua" w:hAnsi="Book Antiqua"/>
        <w:sz w:val="24"/>
        <w:szCs w:val="24"/>
      </w:rPr>
      <w:fldChar w:fldCharType="begin"/>
    </w:r>
    <w:r w:rsidRPr="00E20A4C">
      <w:rPr>
        <w:rFonts w:ascii="Book Antiqua" w:hAnsi="Book Antiqua"/>
        <w:sz w:val="24"/>
        <w:szCs w:val="24"/>
      </w:rPr>
      <w:instrText xml:space="preserve"> PAGE  \* Arabic  \* MERGEFORMAT </w:instrText>
    </w:r>
    <w:r w:rsidRPr="00E20A4C">
      <w:rPr>
        <w:rFonts w:ascii="Book Antiqua" w:hAnsi="Book Antiqua"/>
        <w:sz w:val="24"/>
        <w:szCs w:val="24"/>
      </w:rPr>
      <w:fldChar w:fldCharType="separate"/>
    </w:r>
    <w:r w:rsidR="000D52FF">
      <w:rPr>
        <w:rFonts w:ascii="Book Antiqua" w:hAnsi="Book Antiqua"/>
        <w:noProof/>
        <w:sz w:val="24"/>
        <w:szCs w:val="24"/>
      </w:rPr>
      <w:t>14</w:t>
    </w:r>
    <w:r w:rsidRPr="00E20A4C">
      <w:rPr>
        <w:rFonts w:ascii="Book Antiqua" w:hAnsi="Book Antiqua"/>
        <w:sz w:val="24"/>
        <w:szCs w:val="24"/>
      </w:rPr>
      <w:fldChar w:fldCharType="end"/>
    </w:r>
    <w:r w:rsidRPr="00E20A4C">
      <w:rPr>
        <w:rFonts w:ascii="Book Antiqua" w:hAnsi="Book Antiqua"/>
        <w:sz w:val="24"/>
        <w:szCs w:val="24"/>
      </w:rPr>
      <w:t>/</w:t>
    </w:r>
    <w:r w:rsidRPr="00E20A4C">
      <w:rPr>
        <w:rFonts w:ascii="Book Antiqua" w:hAnsi="Book Antiqua"/>
        <w:sz w:val="24"/>
        <w:szCs w:val="24"/>
      </w:rPr>
      <w:fldChar w:fldCharType="begin"/>
    </w:r>
    <w:r w:rsidRPr="00E20A4C">
      <w:rPr>
        <w:rFonts w:ascii="Book Antiqua" w:hAnsi="Book Antiqua"/>
        <w:sz w:val="24"/>
        <w:szCs w:val="24"/>
      </w:rPr>
      <w:instrText xml:space="preserve"> NUMPAGES   \* MERGEFORMAT </w:instrText>
    </w:r>
    <w:r w:rsidRPr="00E20A4C">
      <w:rPr>
        <w:rFonts w:ascii="Book Antiqua" w:hAnsi="Book Antiqua"/>
        <w:sz w:val="24"/>
        <w:szCs w:val="24"/>
      </w:rPr>
      <w:fldChar w:fldCharType="separate"/>
    </w:r>
    <w:r w:rsidR="000D52FF">
      <w:rPr>
        <w:rFonts w:ascii="Book Antiqua" w:hAnsi="Book Antiqua"/>
        <w:noProof/>
        <w:sz w:val="24"/>
        <w:szCs w:val="24"/>
      </w:rPr>
      <w:t>15</w:t>
    </w:r>
    <w:r w:rsidRPr="00E20A4C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62D1D9" w14:textId="77777777" w:rsidR="008154E9" w:rsidRDefault="008154E9" w:rsidP="00E20A4C">
      <w:r>
        <w:separator/>
      </w:r>
    </w:p>
  </w:footnote>
  <w:footnote w:type="continuationSeparator" w:id="0">
    <w:p w14:paraId="7122F20E" w14:textId="77777777" w:rsidR="008154E9" w:rsidRDefault="008154E9" w:rsidP="00E20A4C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g, Ming [2]">
    <w15:presenceInfo w15:providerId="AD" w15:userId="S::yangmin@umsystem.edu::6576ec12-575f-49b0-a852-6c5a3af4db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3MzK1MLEwszAxtDRS0lEKTi0uzszPAykwqgUAJLXZFSwAAAA="/>
  </w:docVars>
  <w:rsids>
    <w:rsidRoot w:val="00A77B3E"/>
    <w:rsid w:val="00013A3A"/>
    <w:rsid w:val="0003602D"/>
    <w:rsid w:val="000871A8"/>
    <w:rsid w:val="000902BF"/>
    <w:rsid w:val="000C3C32"/>
    <w:rsid w:val="000D52FF"/>
    <w:rsid w:val="001226FA"/>
    <w:rsid w:val="00130F68"/>
    <w:rsid w:val="00270420"/>
    <w:rsid w:val="002E6E41"/>
    <w:rsid w:val="002F3380"/>
    <w:rsid w:val="00307C7B"/>
    <w:rsid w:val="003124A7"/>
    <w:rsid w:val="00325FC8"/>
    <w:rsid w:val="003302BB"/>
    <w:rsid w:val="003B2B74"/>
    <w:rsid w:val="003F24DA"/>
    <w:rsid w:val="004104DC"/>
    <w:rsid w:val="00467E6C"/>
    <w:rsid w:val="004C61E3"/>
    <w:rsid w:val="004F253D"/>
    <w:rsid w:val="0052436A"/>
    <w:rsid w:val="00554441"/>
    <w:rsid w:val="005B56E9"/>
    <w:rsid w:val="0061578C"/>
    <w:rsid w:val="006C7C8F"/>
    <w:rsid w:val="00737E4B"/>
    <w:rsid w:val="0075120D"/>
    <w:rsid w:val="007666E3"/>
    <w:rsid w:val="0077253D"/>
    <w:rsid w:val="007D06D2"/>
    <w:rsid w:val="007E668C"/>
    <w:rsid w:val="008154E9"/>
    <w:rsid w:val="008D6711"/>
    <w:rsid w:val="0090760A"/>
    <w:rsid w:val="009776F0"/>
    <w:rsid w:val="00977CFF"/>
    <w:rsid w:val="009A0247"/>
    <w:rsid w:val="009B352D"/>
    <w:rsid w:val="009D55E4"/>
    <w:rsid w:val="00A03F72"/>
    <w:rsid w:val="00A77B3E"/>
    <w:rsid w:val="00A978B5"/>
    <w:rsid w:val="00AA34AC"/>
    <w:rsid w:val="00AB04F2"/>
    <w:rsid w:val="00AB7B6B"/>
    <w:rsid w:val="00AE23A1"/>
    <w:rsid w:val="00AF403F"/>
    <w:rsid w:val="00B86F91"/>
    <w:rsid w:val="00C82BAE"/>
    <w:rsid w:val="00CA2A55"/>
    <w:rsid w:val="00CD0E5E"/>
    <w:rsid w:val="00CE7367"/>
    <w:rsid w:val="00D11F01"/>
    <w:rsid w:val="00D2203D"/>
    <w:rsid w:val="00D51632"/>
    <w:rsid w:val="00D74A56"/>
    <w:rsid w:val="00DD1DDA"/>
    <w:rsid w:val="00E20A4C"/>
    <w:rsid w:val="00E37CBB"/>
    <w:rsid w:val="00E419D8"/>
    <w:rsid w:val="00E504DF"/>
    <w:rsid w:val="00E6328F"/>
    <w:rsid w:val="00E84B22"/>
    <w:rsid w:val="00EB5FD7"/>
    <w:rsid w:val="00F51EDF"/>
    <w:rsid w:val="00FF1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B6B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E20A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E20A4C"/>
    <w:rPr>
      <w:sz w:val="18"/>
      <w:szCs w:val="18"/>
    </w:rPr>
  </w:style>
  <w:style w:type="paragraph" w:styleId="a4">
    <w:name w:val="footer"/>
    <w:basedOn w:val="a"/>
    <w:link w:val="Char0"/>
    <w:rsid w:val="00E20A4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E20A4C"/>
    <w:rPr>
      <w:sz w:val="18"/>
      <w:szCs w:val="18"/>
    </w:rPr>
  </w:style>
  <w:style w:type="character" w:styleId="a5">
    <w:name w:val="annotation reference"/>
    <w:basedOn w:val="a0"/>
    <w:rsid w:val="00EB5FD7"/>
    <w:rPr>
      <w:sz w:val="21"/>
      <w:szCs w:val="21"/>
    </w:rPr>
  </w:style>
  <w:style w:type="paragraph" w:styleId="a6">
    <w:name w:val="annotation text"/>
    <w:basedOn w:val="a"/>
    <w:link w:val="Char1"/>
    <w:rsid w:val="00EB5FD7"/>
  </w:style>
  <w:style w:type="character" w:customStyle="1" w:styleId="Char1">
    <w:name w:val="批注文字 Char"/>
    <w:basedOn w:val="a0"/>
    <w:link w:val="a6"/>
    <w:rsid w:val="00EB5FD7"/>
    <w:rPr>
      <w:sz w:val="24"/>
      <w:szCs w:val="24"/>
    </w:rPr>
  </w:style>
  <w:style w:type="paragraph" w:styleId="a7">
    <w:name w:val="annotation subject"/>
    <w:basedOn w:val="a6"/>
    <w:next w:val="a6"/>
    <w:link w:val="Char2"/>
    <w:rsid w:val="00EB5FD7"/>
    <w:rPr>
      <w:b/>
      <w:bCs/>
    </w:rPr>
  </w:style>
  <w:style w:type="character" w:customStyle="1" w:styleId="Char2">
    <w:name w:val="批注主题 Char"/>
    <w:basedOn w:val="Char1"/>
    <w:link w:val="a7"/>
    <w:rsid w:val="00EB5FD7"/>
    <w:rPr>
      <w:b/>
      <w:bCs/>
      <w:sz w:val="24"/>
      <w:szCs w:val="24"/>
    </w:rPr>
  </w:style>
  <w:style w:type="paragraph" w:styleId="a8">
    <w:name w:val="Balloon Text"/>
    <w:basedOn w:val="a"/>
    <w:link w:val="Char3"/>
    <w:rsid w:val="00EB5FD7"/>
    <w:rPr>
      <w:sz w:val="18"/>
      <w:szCs w:val="18"/>
    </w:rPr>
  </w:style>
  <w:style w:type="character" w:customStyle="1" w:styleId="Char3">
    <w:name w:val="批注框文本 Char"/>
    <w:basedOn w:val="a0"/>
    <w:link w:val="a8"/>
    <w:rsid w:val="00EB5FD7"/>
    <w:rPr>
      <w:sz w:val="18"/>
      <w:szCs w:val="18"/>
    </w:rPr>
  </w:style>
  <w:style w:type="paragraph" w:styleId="a9">
    <w:name w:val="Revision"/>
    <w:hidden/>
    <w:uiPriority w:val="99"/>
    <w:semiHidden/>
    <w:rsid w:val="004104D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78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microsoft.com/office/2016/09/relationships/commentsIds" Target="commentsId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5</Pages>
  <Words>3326</Words>
  <Characters>1895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3</cp:revision>
  <dcterms:created xsi:type="dcterms:W3CDTF">2022-07-31T13:32:00Z</dcterms:created>
  <dcterms:modified xsi:type="dcterms:W3CDTF">2022-09-09T10:32:00Z</dcterms:modified>
</cp:coreProperties>
</file>